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429"/>
        <w:gridCol w:w="3051"/>
      </w:tblGrid>
      <w:tr w:rsidR="000A1B4F" w14:paraId="768C41F6" w14:textId="77777777" w:rsidTr="00361D4C">
        <w:trPr>
          <w:cantSplit/>
          <w:tblHeader/>
          <w:jc w:val="center"/>
        </w:trPr>
        <w:tc>
          <w:tcPr>
            <w:tcW w:w="3391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C95159E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609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E6B5441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3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0A1B4F" w14:paraId="3A7AB6ED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B8069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agnosi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A3AB4" w14:textId="77777777" w:rsidR="000A1B4F" w:rsidRDefault="000A1B4F">
            <w:pPr>
              <w:keepNext/>
              <w:spacing w:after="60"/>
              <w:jc w:val="center"/>
            </w:pPr>
          </w:p>
        </w:tc>
      </w:tr>
      <w:tr w:rsidR="000A1B4F" w14:paraId="3E83A8BD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86A09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ta thalassemia major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88DC5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29%)</w:t>
            </w:r>
          </w:p>
        </w:tc>
      </w:tr>
      <w:tr w:rsidR="000A1B4F" w14:paraId="18CB2BBA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D4355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-beta-thalassaemia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D0A91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2 (68%)</w:t>
            </w:r>
          </w:p>
        </w:tc>
      </w:tr>
      <w:tr w:rsidR="000A1B4F" w14:paraId="589B4EFB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94A3F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emoglobin H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23E43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</w:tr>
      <w:tr w:rsidR="000A1B4F" w14:paraId="7ADE84E4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1C754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8BAAE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7%)</w:t>
            </w:r>
          </w:p>
        </w:tc>
      </w:tr>
      <w:tr w:rsidR="000A1B4F" w14:paraId="64BF4EAB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D1D4F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ity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A2A8E" w14:textId="77777777" w:rsidR="000A1B4F" w:rsidRDefault="000A1B4F">
            <w:pPr>
              <w:keepNext/>
              <w:spacing w:after="60"/>
              <w:jc w:val="center"/>
            </w:pPr>
          </w:p>
        </w:tc>
      </w:tr>
      <w:tr w:rsidR="000A1B4F" w14:paraId="50DB8C90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9E218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382BE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6%)</w:t>
            </w:r>
          </w:p>
        </w:tc>
      </w:tr>
      <w:tr w:rsidR="000A1B4F" w14:paraId="5979631B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C4C7A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EA7D5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54%)</w:t>
            </w:r>
          </w:p>
        </w:tc>
      </w:tr>
      <w:tr w:rsidR="000A1B4F" w14:paraId="52355935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BDCA6" w14:textId="09F81911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ansfusion</w:t>
            </w:r>
            <w:r w:rsidR="00361D4C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C9DFA" w14:textId="77777777" w:rsidR="000A1B4F" w:rsidRDefault="000A1B4F">
            <w:pPr>
              <w:keepNext/>
              <w:spacing w:after="60"/>
              <w:jc w:val="center"/>
            </w:pPr>
          </w:p>
        </w:tc>
      </w:tr>
      <w:tr w:rsidR="000A1B4F" w14:paraId="5DC522AF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C3AD7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ansfusion dependent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A3C38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3 (91%)</w:t>
            </w:r>
          </w:p>
        </w:tc>
      </w:tr>
      <w:tr w:rsidR="000A1B4F" w14:paraId="6A3298D2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07474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ansfusion independent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08106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9.3%)</w:t>
            </w:r>
          </w:p>
        </w:tc>
      </w:tr>
      <w:tr w:rsidR="000A1B4F" w14:paraId="6243A957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DA1BB" w14:textId="4EFCB163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requency</w:t>
            </w:r>
            <w:r w:rsidR="00361D4C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361D4C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Blood</w:t>
            </w:r>
            <w:r w:rsidR="00361D4C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Transfusion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25CEC" w14:textId="77777777" w:rsidR="000A1B4F" w:rsidRDefault="000A1B4F">
            <w:pPr>
              <w:keepNext/>
              <w:spacing w:after="60"/>
              <w:jc w:val="center"/>
            </w:pPr>
          </w:p>
        </w:tc>
      </w:tr>
      <w:tr w:rsidR="000A1B4F" w14:paraId="4D676515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4661D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13-22 times/year)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E5BE1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33%)</w:t>
            </w:r>
          </w:p>
        </w:tc>
      </w:tr>
      <w:tr w:rsidR="000A1B4F" w14:paraId="5FAA09B5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DC620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6-12 times/year)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6835B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6 (44%)</w:t>
            </w:r>
          </w:p>
        </w:tc>
      </w:tr>
      <w:tr w:rsidR="000A1B4F" w14:paraId="0212B385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341D1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0B954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.1%)</w:t>
            </w:r>
          </w:p>
        </w:tc>
      </w:tr>
      <w:tr w:rsidR="000A1B4F" w14:paraId="6F11DBB3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DAD4A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ccasional (1-5 times/year)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DBDA9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8%)</w:t>
            </w:r>
          </w:p>
        </w:tc>
      </w:tr>
      <w:tr w:rsidR="000A1B4F" w14:paraId="451F0972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66408" w14:textId="53C73A7B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vious</w:t>
            </w:r>
            <w:r w:rsidR="00361D4C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3Months</w:t>
            </w:r>
            <w:r w:rsidR="00361D4C"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Transfution</w:t>
            </w:r>
            <w:proofErr w:type="spellEnd"/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84014" w14:textId="77777777" w:rsidR="000A1B4F" w:rsidRDefault="000A1B4F">
            <w:pPr>
              <w:keepNext/>
              <w:spacing w:after="60"/>
              <w:jc w:val="center"/>
            </w:pPr>
          </w:p>
        </w:tc>
      </w:tr>
      <w:tr w:rsidR="000A1B4F" w14:paraId="3F5956C0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A2D82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0BEED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15%)</w:t>
            </w:r>
          </w:p>
        </w:tc>
      </w:tr>
      <w:tr w:rsidR="000A1B4F" w14:paraId="43588B9A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1D69E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3678F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3 (85%)</w:t>
            </w:r>
          </w:p>
        </w:tc>
      </w:tr>
      <w:tr w:rsidR="000A1B4F" w14:paraId="0BE47BB7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064B2" w14:textId="3E6F4CB6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plenectomy</w:t>
            </w:r>
            <w:r w:rsidR="00361D4C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3C61F" w14:textId="77777777" w:rsidR="000A1B4F" w:rsidRDefault="000A1B4F">
            <w:pPr>
              <w:keepNext/>
              <w:spacing w:after="60"/>
              <w:jc w:val="center"/>
            </w:pPr>
          </w:p>
        </w:tc>
      </w:tr>
      <w:tr w:rsidR="000A1B4F" w14:paraId="2E6EC4A6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AD6E6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310F8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70%)</w:t>
            </w:r>
          </w:p>
        </w:tc>
      </w:tr>
      <w:tr w:rsidR="000A1B4F" w14:paraId="15172DE8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AE3E0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504D6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30%)</w:t>
            </w:r>
          </w:p>
        </w:tc>
      </w:tr>
      <w:tr w:rsidR="000A1B4F" w14:paraId="3B79CB14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8DE8B" w14:textId="53B4E2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orbidities</w:t>
            </w:r>
            <w:r w:rsidR="00361D4C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E5C5A" w14:textId="77777777" w:rsidR="000A1B4F" w:rsidRDefault="000A1B4F">
            <w:pPr>
              <w:keepNext/>
              <w:spacing w:after="60"/>
              <w:jc w:val="center"/>
            </w:pPr>
          </w:p>
        </w:tc>
      </w:tr>
      <w:tr w:rsidR="000A1B4F" w14:paraId="5A6FC764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084B3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rdiological disorder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F96F9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7%)</w:t>
            </w:r>
          </w:p>
        </w:tc>
      </w:tr>
      <w:tr w:rsidR="000A1B4F" w14:paraId="7530E93B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1279D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abetes mellitu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9752C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7%)</w:t>
            </w:r>
          </w:p>
        </w:tc>
      </w:tr>
      <w:tr w:rsidR="000A1B4F" w14:paraId="3F9D7795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06AE0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epatitis B or C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109B0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2%)</w:t>
            </w:r>
          </w:p>
        </w:tc>
      </w:tr>
      <w:tr w:rsidR="000A1B4F" w14:paraId="34B31A06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17662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comorbidity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74C9E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4%)</w:t>
            </w:r>
          </w:p>
        </w:tc>
      </w:tr>
      <w:tr w:rsidR="000A1B4F" w14:paraId="22D10ADA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A1CBD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D6037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%)</w:t>
            </w:r>
          </w:p>
        </w:tc>
      </w:tr>
      <w:tr w:rsidR="000A1B4F" w14:paraId="13F22019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A2430" w14:textId="4AA0BF7A" w:rsidR="000A1B4F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Ironchelating</w:t>
            </w:r>
            <w:proofErr w:type="spellEnd"/>
            <w:r w:rsidR="00361D4C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Therapy</w:t>
            </w:r>
            <w:r w:rsidR="00361D4C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B1ADB" w14:textId="77777777" w:rsidR="000A1B4F" w:rsidRDefault="000A1B4F">
            <w:pPr>
              <w:keepNext/>
              <w:spacing w:after="60"/>
              <w:jc w:val="center"/>
            </w:pPr>
          </w:p>
        </w:tc>
      </w:tr>
      <w:tr w:rsidR="000A1B4F" w14:paraId="5AACC5E4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61F12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 compliance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2D406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7 (95%)</w:t>
            </w:r>
          </w:p>
        </w:tc>
      </w:tr>
      <w:tr w:rsidR="000A1B4F" w14:paraId="3343CCC5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0A242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 compliance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D7D11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3%)</w:t>
            </w:r>
          </w:p>
        </w:tc>
      </w:tr>
      <w:tr w:rsidR="000A1B4F" w14:paraId="3D960099" w14:textId="77777777" w:rsidTr="00361D4C">
        <w:trPr>
          <w:cantSplit/>
          <w:jc w:val="center"/>
        </w:trPr>
        <w:tc>
          <w:tcPr>
            <w:tcW w:w="33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36201" w14:textId="5BC0FAE4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cal</w:t>
            </w:r>
            <w:r w:rsidR="00361D4C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Expense</w:t>
            </w:r>
          </w:p>
        </w:tc>
        <w:tc>
          <w:tcPr>
            <w:tcW w:w="16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3A24B" w14:textId="77777777" w:rsidR="000A1B4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,410(70,446)</w:t>
            </w:r>
          </w:p>
        </w:tc>
      </w:tr>
      <w:tr w:rsidR="000A1B4F" w14:paraId="5BE5B483" w14:textId="77777777" w:rsidTr="00361D4C">
        <w:trPr>
          <w:cantSplit/>
          <w:jc w:val="center"/>
        </w:trPr>
        <w:tc>
          <w:tcPr>
            <w:tcW w:w="5000" w:type="pct"/>
            <w:gridSpan w:val="2"/>
          </w:tcPr>
          <w:p w14:paraId="3EA1AFE5" w14:textId="77777777" w:rsidR="000A1B4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(SD)</w:t>
            </w:r>
          </w:p>
        </w:tc>
      </w:tr>
    </w:tbl>
    <w:p w14:paraId="164AFB01" w14:textId="77777777" w:rsidR="000A1B4F" w:rsidRDefault="000A1B4F">
      <w:pPr>
        <w:pStyle w:val="FirstParagraph"/>
      </w:pPr>
    </w:p>
    <w:sectPr w:rsidR="000A1B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577791" w14:textId="77777777" w:rsidR="00836F64" w:rsidRDefault="00836F64">
      <w:pPr>
        <w:spacing w:after="0"/>
      </w:pPr>
      <w:r>
        <w:separator/>
      </w:r>
    </w:p>
  </w:endnote>
  <w:endnote w:type="continuationSeparator" w:id="0">
    <w:p w14:paraId="1DDCC766" w14:textId="77777777" w:rsidR="00836F64" w:rsidRDefault="00836F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0F7515" w14:textId="77777777" w:rsidR="00836F64" w:rsidRDefault="00836F64">
      <w:r>
        <w:separator/>
      </w:r>
    </w:p>
  </w:footnote>
  <w:footnote w:type="continuationSeparator" w:id="0">
    <w:p w14:paraId="2E892D15" w14:textId="77777777" w:rsidR="00836F64" w:rsidRDefault="00836F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9E20A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17834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1B4F"/>
    <w:rsid w:val="000A1B4F"/>
    <w:rsid w:val="00361D4C"/>
    <w:rsid w:val="00836F64"/>
    <w:rsid w:val="00D361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0456C"/>
  <w15:docId w15:val="{403EDF4E-383C-4281-A1A9-E23CB88AB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7</Words>
  <Characters>781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kibur Rahman</cp:lastModifiedBy>
  <cp:revision>2</cp:revision>
  <dcterms:created xsi:type="dcterms:W3CDTF">2024-05-31T11:31:00Z</dcterms:created>
  <dcterms:modified xsi:type="dcterms:W3CDTF">2024-05-31T11:32:00Z</dcterms:modified>
</cp:coreProperties>
</file>